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bookmarkEnd w:id="21"/>
    <w:bookmarkStart w:id="26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4, 60, 61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1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2, 53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3, 51)</w:t>
      </w:r>
      <w:r>
        <w:t xml:space="preserve"> </w:t>
      </w:r>
      <w:r>
        <w:t xml:space="preserve">or adaptive</w:t>
      </w:r>
      <w:r>
        <w:t xml:space="preserve"> </w:t>
      </w:r>
      <w:r>
        <w:t xml:space="preserve">(@ 7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3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6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3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4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2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1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2, 43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59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0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6–50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6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4, 45, 5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49, 5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25, 51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5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4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6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3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9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0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2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59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5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 described in</w:t>
      </w:r>
      <w:r>
        <w:t xml:space="preserve"> </w:t>
      </w:r>
      <w:r>
        <w:t xml:space="preserve">(2)</w:t>
      </w:r>
      <w:r>
        <w:t xml:space="preserve"> </w:t>
      </w:r>
      <w:r>
        <w:t xml:space="preserve">and made available at Harvard’s Dataverse online repository</w:t>
      </w:r>
      <w:r>
        <w:t xml:space="preserve"> </w:t>
      </w:r>
      <w:r>
        <w:t xml:space="preserve">(1)</w:t>
      </w:r>
      <w:r>
        <w:t xml:space="preserve"> </w:t>
      </w:r>
      <w:r>
        <w:t xml:space="preserve">consisting of 29 hyperpolarized gas lung images. These</w:t>
      </w:r>
      <w:r>
        <w:t xml:space="preserve"> </w:t>
      </w:r>
      <w:r>
        <w:t xml:space="preserve">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4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7, 29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3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8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7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7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5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8)</w:t>
      </w:r>
      <w:r>
        <w:t xml:space="preserve">.</w:t>
      </w:r>
    </w:p>
    <w:bookmarkEnd w:id="25"/>
    <w:bookmarkEnd w:id="26"/>
    <w:bookmarkStart w:id="39" w:name="materials-and-methods"/>
    <w:p>
      <w:pPr>
        <w:pStyle w:val="Heading1"/>
      </w:pPr>
      <w:r>
        <w:t xml:space="preserve">Materials and methods</w:t>
      </w:r>
    </w:p>
    <w:bookmarkStart w:id="29" w:name="hyperpolarized-gas-imaging-acquisition"/>
    <w:p>
      <w:pPr>
        <w:pStyle w:val="Heading2"/>
      </w:pPr>
      <w:r>
        <w:t xml:space="preserve">Hyperpolarized gas imaging acquisition</w:t>
      </w:r>
    </w:p>
    <w:bookmarkStart w:id="27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bookmarkEnd w:id="27"/>
    <w:bookmarkStart w:id="28" w:name="he-2019-harvard-dataverse-cohort"/>
    <w:p>
      <w:pPr>
        <w:pStyle w:val="Heading3"/>
      </w:pPr>
      <w:r>
        <w:t xml:space="preserve">He 2019 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2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bookmarkEnd w:id="28"/>
    <w:bookmarkEnd w:id="29"/>
    <w:bookmarkStart w:id="35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3)</w:t>
      </w:r>
      <w:r>
        <w:t xml:space="preserve">, hierarchical k-means</w:t>
      </w:r>
      <w:r>
        <w:t xml:space="preserve"> </w:t>
      </w:r>
      <w:r>
        <w:t xml:space="preserve">(51)</w:t>
      </w:r>
      <w:r>
        <w:t xml:space="preserve">, fuzzy spatial c-means</w:t>
      </w:r>
      <w:r>
        <w:t xml:space="preserve"> </w:t>
      </w:r>
      <w:r>
        <w:t xml:space="preserve">(6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3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5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4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 citation</w:t>
      </w:r>
      <w:r>
        <w:t xml:space="preserve"> </w:t>
      </w:r>
      <w:r>
        <w:t xml:space="preserve">providing the online location of the original He 2019 Dataverse data, a</w:t>
      </w:r>
      <w:r>
        <w:t xml:space="preserve"> </w:t>
      </w:r>
      <w:r>
        <w:t xml:space="preserve">header-modified version of these data is available in the GitHub repository</w:t>
      </w:r>
      <w:r>
        <w:t xml:space="preserve"> </w:t>
      </w:r>
      <w:r>
        <w:t xml:space="preserve">associated with this manuscript. Additional evaluation plots are also</w:t>
      </w:r>
      <w:r>
        <w:t xml:space="preserve"> </w:t>
      </w:r>
      <w:r>
        <w:t xml:space="preserve">available at this location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7, 17, 41, 53, 63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5"/>
    <w:bookmarkStart w:id="38" w:name="introduction-of-el-bicho"/>
    <w:p>
      <w:pPr>
        <w:pStyle w:val="Heading2"/>
      </w:pPr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5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5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6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7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6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7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6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3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6"/>
    <w:bookmarkStart w:id="37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7"/>
    <w:bookmarkEnd w:id="38"/>
    <w:bookmarkEnd w:id="39"/>
    <w:bookmarkStart w:id="4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6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0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40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1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19, 38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6–18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0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1)</w:t>
      </w:r>
      <w:r>
        <w:t xml:space="preserve">.</w:t>
      </w:r>
    </w:p>
    <w:bookmarkEnd w:id="41"/>
    <w:bookmarkStart w:id="42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3–15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1, 12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0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bookmarkEnd w:id="42"/>
    <w:bookmarkStart w:id="43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3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cf 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3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2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3"/>
    <w:bookmarkStart w:id="4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4"/>
    <w:bookmarkEnd w:id="45"/>
    <w:bookmarkStart w:id="4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2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8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5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9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6"/>
    <w:bookmarkEnd w:id="47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48" w:name="ref-He_dataverse:2018"/>
    <w:p>
      <w:pPr>
        <w:pStyle w:val="Bibliography"/>
      </w:pPr>
      <w:r>
        <w:t xml:space="preserve">1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8"/>
    <w:bookmarkStart w:id="49" w:name="ref-He:2019aa"/>
    <w:p>
      <w:pPr>
        <w:pStyle w:val="Bibliography"/>
      </w:pPr>
      <w:r>
        <w:t xml:space="preserve">2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9"/>
    <w:bookmarkStart w:id="50" w:name="ref-Ray:2003aa"/>
    <w:p>
      <w:pPr>
        <w:pStyle w:val="Bibliography"/>
      </w:pPr>
      <w:r>
        <w:t xml:space="preserve">3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0"/>
    <w:bookmarkStart w:id="51" w:name="ref-Chuang:2006aa"/>
    <w:p>
      <w:pPr>
        <w:pStyle w:val="Bibliography"/>
      </w:pPr>
      <w:r>
        <w:t xml:space="preserve">4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1"/>
    <w:bookmarkStart w:id="52" w:name="ref-Bezdek:1981aa"/>
    <w:p>
      <w:pPr>
        <w:pStyle w:val="Bibliography"/>
      </w:pPr>
      <w:r>
        <w:t xml:space="preserve">5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2"/>
    <w:bookmarkStart w:id="53" w:name="ref-Hughes:2018aa"/>
    <w:p>
      <w:pPr>
        <w:pStyle w:val="Bibliography"/>
      </w:pPr>
      <w:r>
        <w:t xml:space="preserve">6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3"/>
    <w:bookmarkStart w:id="54" w:name="ref-Zha:2016aa"/>
    <w:p>
      <w:pPr>
        <w:pStyle w:val="Bibliography"/>
      </w:pPr>
      <w:r>
        <w:t xml:space="preserve">7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4"/>
    <w:bookmarkStart w:id="55" w:name="ref-Stone:2020aa"/>
    <w:p>
      <w:pPr>
        <w:pStyle w:val="Bibliography"/>
      </w:pPr>
      <w:r>
        <w:t xml:space="preserve">8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5"/>
    <w:bookmarkStart w:id="56" w:name="ref-Li:2020aa"/>
    <w:p>
      <w:pPr>
        <w:pStyle w:val="Bibliography"/>
      </w:pPr>
      <w:r>
        <w:t xml:space="preserve">9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6"/>
    <w:bookmarkStart w:id="57" w:name="ref-srpb"/>
    <w:p>
      <w:pPr>
        <w:pStyle w:val="Bibliography"/>
      </w:pPr>
      <w:r>
        <w:t xml:space="preserve">10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7"/>
    <w:bookmarkStart w:id="58" w:name="ref-Boer:2010aa"/>
    <w:p>
      <w:pPr>
        <w:pStyle w:val="Bibliography"/>
      </w:pPr>
      <w:r>
        <w:t xml:space="preserve">1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8"/>
    <w:bookmarkStart w:id="59" w:name="ref-Cuadra:2005aa"/>
    <w:p>
      <w:pPr>
        <w:pStyle w:val="Bibliography"/>
      </w:pPr>
      <w:r>
        <w:t xml:space="preserve">12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9"/>
    <w:bookmarkStart w:id="60" w:name="ref-Despotovic:2015aa"/>
    <w:p>
      <w:pPr>
        <w:pStyle w:val="Bibliography"/>
      </w:pPr>
      <w:r>
        <w:t xml:space="preserve">13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60"/>
    <w:bookmarkStart w:id="61" w:name="ref-Pham:2000aa"/>
    <w:p>
      <w:pPr>
        <w:pStyle w:val="Bibliography"/>
      </w:pPr>
      <w:r>
        <w:t xml:space="preserve">14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1"/>
    <w:bookmarkStart w:id="62" w:name="ref-Bezdek:1993aa"/>
    <w:p>
      <w:pPr>
        <w:pStyle w:val="Bibliography"/>
      </w:pPr>
      <w:r>
        <w:t xml:space="preserve">15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2"/>
    <w:bookmarkStart w:id="63" w:name="ref-Mammarappallil:2019aa"/>
    <w:p>
      <w:pPr>
        <w:pStyle w:val="Bibliography"/>
      </w:pPr>
      <w:r>
        <w:t xml:space="preserve">16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3"/>
    <w:bookmarkStart w:id="64" w:name="ref-Santyr:2019aa"/>
    <w:p>
      <w:pPr>
        <w:pStyle w:val="Bibliography"/>
      </w:pPr>
      <w:r>
        <w:t xml:space="preserve">17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4"/>
    <w:bookmarkStart w:id="65" w:name="ref-Myc:2020aa"/>
    <w:p>
      <w:pPr>
        <w:pStyle w:val="Bibliography"/>
      </w:pPr>
      <w:r>
        <w:t xml:space="preserve">18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5"/>
    <w:bookmarkStart w:id="66" w:name="ref-Tustison:2014ab"/>
    <w:p>
      <w:pPr>
        <w:pStyle w:val="Bibliography"/>
      </w:pPr>
      <w:r>
        <w:t xml:space="preserve">19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6"/>
    <w:bookmarkStart w:id="67" w:name="ref-Breiman:2001aa"/>
    <w:p>
      <w:pPr>
        <w:pStyle w:val="Bibliography"/>
      </w:pPr>
      <w:r>
        <w:t xml:space="preserve">20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7"/>
    <w:bookmarkStart w:id="68" w:name="ref-Badnjevic:2018aa"/>
    <w:p>
      <w:pPr>
        <w:pStyle w:val="Bibliography"/>
      </w:pPr>
      <w:r>
        <w:t xml:space="preserve">21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8"/>
    <w:bookmarkStart w:id="69" w:name="ref-Wolpert:1997aa"/>
    <w:p>
      <w:pPr>
        <w:pStyle w:val="Bibliography"/>
      </w:pPr>
      <w:r>
        <w:t xml:space="preserve">22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9"/>
    <w:bookmarkStart w:id="70" w:name="ref-Couch:2019aa"/>
    <w:p>
      <w:pPr>
        <w:pStyle w:val="Bibliography"/>
      </w:pPr>
      <w:r>
        <w:t xml:space="preserve">23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0"/>
    <w:bookmarkStart w:id="71" w:name="ref-Wang:2004aa"/>
    <w:p>
      <w:pPr>
        <w:pStyle w:val="Bibliography"/>
      </w:pPr>
      <w:r>
        <w:t xml:space="preserve">24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1"/>
    <w:bookmarkStart w:id="72" w:name="ref-Cooley:2010aa"/>
    <w:p>
      <w:pPr>
        <w:pStyle w:val="Bibliography"/>
      </w:pPr>
      <w:r>
        <w:t xml:space="preserve">25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Warfield:2004aa"/>
    <w:p>
      <w:pPr>
        <w:pStyle w:val="Bibliography"/>
      </w:pPr>
      <w:r>
        <w:t xml:space="preserve">26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3"/>
    <w:bookmarkStart w:id="74" w:name="ref-Shen:2017aa"/>
    <w:p>
      <w:pPr>
        <w:pStyle w:val="Bibliography"/>
      </w:pPr>
      <w:r>
        <w:t xml:space="preserve">27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4"/>
    <w:bookmarkStart w:id="75" w:name="ref-LeCun:2015aa"/>
    <w:p>
      <w:pPr>
        <w:pStyle w:val="Bibliography"/>
      </w:pPr>
      <w:r>
        <w:t xml:space="preserve">28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5"/>
    <w:bookmarkStart w:id="76" w:name="ref-Svenningsen:2020aa"/>
    <w:p>
      <w:pPr>
        <w:pStyle w:val="Bibliography"/>
      </w:pPr>
      <w:r>
        <w:t xml:space="preserve">29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6"/>
    <w:bookmarkStart w:id="77" w:name="ref-Dempster:1977aa"/>
    <w:p>
      <w:pPr>
        <w:pStyle w:val="Bibliography"/>
      </w:pPr>
      <w:r>
        <w:t xml:space="preserve">30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7"/>
    <w:bookmarkStart w:id="78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Thomen:2015aa"/>
    <w:p>
      <w:pPr>
        <w:pStyle w:val="Bibliography"/>
      </w:pPr>
      <w:r>
        <w:t xml:space="preserve">32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9"/>
    <w:bookmarkStart w:id="80" w:name="ref-Kirby:2012ab"/>
    <w:p>
      <w:pPr>
        <w:pStyle w:val="Bibliography"/>
      </w:pPr>
      <w:r>
        <w:t xml:space="preserve">33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80"/>
    <w:bookmarkStart w:id="81" w:name="ref-Lange:1999aa"/>
    <w:p>
      <w:pPr>
        <w:pStyle w:val="Bibliography"/>
      </w:pPr>
      <w:r>
        <w:t xml:space="preserve">34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1"/>
    <w:bookmarkStart w:id="82" w:name="ref-Schlemper:2019aa"/>
    <w:p>
      <w:pPr>
        <w:pStyle w:val="Bibliography"/>
      </w:pPr>
      <w:r>
        <w:t xml:space="preserve">35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2"/>
    <w:bookmarkStart w:id="83" w:name="ref-Crum:2006aa"/>
    <w:p>
      <w:pPr>
        <w:pStyle w:val="Bibliography"/>
      </w:pPr>
      <w:r>
        <w:t xml:space="preserve">36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3"/>
    <w:bookmarkStart w:id="84" w:name="ref-Isensee:2020aa"/>
    <w:p>
      <w:pPr>
        <w:pStyle w:val="Bibliography"/>
      </w:pPr>
      <w:r>
        <w:t xml:space="preserve">37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4"/>
    <w:bookmarkStart w:id="85" w:name="ref-Tustison:2020aa"/>
    <w:p>
      <w:pPr>
        <w:pStyle w:val="Bibliography"/>
      </w:pPr>
      <w:r>
        <w:t xml:space="preserve">38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Vannier:1985aa"/>
    <w:p>
      <w:pPr>
        <w:pStyle w:val="Bibliography"/>
      </w:pPr>
      <w:r>
        <w:t xml:space="preserve">39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6"/>
    <w:bookmarkStart w:id="87" w:name="ref-Hartigan:1979aa"/>
    <w:p>
      <w:pPr>
        <w:pStyle w:val="Bibliography"/>
      </w:pPr>
      <w:r>
        <w:t xml:space="preserve">4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7"/>
    <w:bookmarkStart w:id="88" w:name="ref-Shammi:2021aa"/>
    <w:p>
      <w:pPr>
        <w:pStyle w:val="Bibliography"/>
      </w:pPr>
      <w:r>
        <w:t xml:space="preserve">41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8"/>
    <w:bookmarkStart w:id="89" w:name="ref-Andersen:1996aa"/>
    <w:p>
      <w:pPr>
        <w:pStyle w:val="Bibliography"/>
      </w:pPr>
      <w:r>
        <w:t xml:space="preserve">42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9"/>
    <w:bookmarkStart w:id="90" w:name="ref-Gudbjartsson:1995aa"/>
    <w:p>
      <w:pPr>
        <w:pStyle w:val="Bibliography"/>
      </w:pPr>
      <w:r>
        <w:t xml:space="preserve">43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90"/>
    <w:bookmarkStart w:id="91" w:name="ref-Ashburner:2005aa"/>
    <w:p>
      <w:pPr>
        <w:pStyle w:val="Bibliography"/>
      </w:pPr>
      <w:r>
        <w:t xml:space="preserve">44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1"/>
    <w:bookmarkStart w:id="92" w:name="ref-Avants:2011aa"/>
    <w:p>
      <w:pPr>
        <w:pStyle w:val="Bibliography"/>
      </w:pPr>
      <w:r>
        <w:t xml:space="preserve">45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2"/>
    <w:bookmarkStart w:id="93" w:name="ref-Collewet:2004aa"/>
    <w:p>
      <w:pPr>
        <w:pStyle w:val="Bibliography"/>
      </w:pPr>
      <w:r>
        <w:t xml:space="preserve">46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3"/>
    <w:bookmarkStart w:id="94" w:name="ref-Wendt:1994aa"/>
    <w:p>
      <w:pPr>
        <w:pStyle w:val="Bibliography"/>
      </w:pPr>
      <w:r>
        <w:t xml:space="preserve">47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4"/>
    <w:bookmarkStart w:id="95" w:name="ref-De-Nunzio:2015aa"/>
    <w:p>
      <w:pPr>
        <w:pStyle w:val="Bibliography"/>
      </w:pPr>
      <w:r>
        <w:t xml:space="preserve">48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5"/>
    <w:bookmarkStart w:id="96" w:name="ref-Nyul:2000aa"/>
    <w:p>
      <w:pPr>
        <w:pStyle w:val="Bibliography"/>
      </w:pPr>
      <w:r>
        <w:t xml:space="preserve">49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6"/>
    <w:bookmarkStart w:id="97" w:name="ref-Nyul:1999aa"/>
    <w:p>
      <w:pPr>
        <w:pStyle w:val="Bibliography"/>
      </w:pPr>
      <w:r>
        <w:t xml:space="preserve">50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7"/>
    <w:bookmarkStart w:id="98" w:name="ref-Kirby:2012aa"/>
    <w:p>
      <w:pPr>
        <w:pStyle w:val="Bibliography"/>
      </w:pPr>
      <w:r>
        <w:t xml:space="preserve">51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8"/>
    <w:bookmarkStart w:id="99" w:name="ref-He:2020aa"/>
    <w:p>
      <w:pPr>
        <w:pStyle w:val="Bibliography"/>
      </w:pPr>
      <w:r>
        <w:t xml:space="preserve">52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9"/>
    <w:bookmarkStart w:id="100" w:name="ref-He:2016aa"/>
    <w:p>
      <w:pPr>
        <w:pStyle w:val="Bibliography"/>
      </w:pPr>
      <w:r>
        <w:t xml:space="preserve">53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100"/>
    <w:bookmarkStart w:id="101" w:name="ref-Woodhouse:2005aa"/>
    <w:p>
      <w:pPr>
        <w:pStyle w:val="Bibliography"/>
      </w:pPr>
      <w:r>
        <w:t xml:space="preserve">54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1"/>
    <w:bookmarkStart w:id="102" w:name="ref-Tustison:2019ac"/>
    <w:p>
      <w:pPr>
        <w:pStyle w:val="Bibliography"/>
      </w:pPr>
      <w:r>
        <w:t xml:space="preserve">55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2"/>
    <w:bookmarkStart w:id="103" w:name="ref-Falk:2019aa"/>
    <w:p>
      <w:pPr>
        <w:pStyle w:val="Bibliography"/>
      </w:pPr>
      <w:r>
        <w:t xml:space="preserve">56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3"/>
    <w:bookmarkStart w:id="104" w:name="ref-Zhang:2018aa"/>
    <w:p>
      <w:pPr>
        <w:pStyle w:val="Bibliography"/>
      </w:pPr>
      <w:r>
        <w:t xml:space="preserve">57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4"/>
    <w:bookmarkStart w:id="105" w:name="ref-Zhang:2001aa"/>
    <w:p>
      <w:pPr>
        <w:pStyle w:val="Bibliography"/>
      </w:pPr>
      <w:r>
        <w:t xml:space="preserve">58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5"/>
    <w:bookmarkStart w:id="106" w:name="ref-Sled:1998aa"/>
    <w:p>
      <w:pPr>
        <w:pStyle w:val="Bibliography"/>
      </w:pPr>
      <w:r>
        <w:t xml:space="preserve">59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6"/>
    <w:bookmarkStart w:id="107" w:name="ref-Samee:2003aa"/>
    <w:p>
      <w:pPr>
        <w:pStyle w:val="Bibliography"/>
      </w:pPr>
      <w:r>
        <w:t xml:space="preserve">60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7"/>
    <w:bookmarkStart w:id="108" w:name="ref-Altes:2001aa"/>
    <w:p>
      <w:pPr>
        <w:pStyle w:val="Bibliography"/>
      </w:pPr>
      <w:r>
        <w:t xml:space="preserve">61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8"/>
    <w:bookmarkStart w:id="109" w:name="ref-Tustison:2010ac"/>
    <w:p>
      <w:pPr>
        <w:pStyle w:val="Bibliography"/>
      </w:pPr>
      <w:r>
        <w:t xml:space="preserve">62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9"/>
    <w:bookmarkStart w:id="110" w:name="ref-Tustison:2011aa"/>
    <w:p>
      <w:pPr>
        <w:pStyle w:val="Bibliography"/>
      </w:pPr>
      <w:r>
        <w:t xml:space="preserve">63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10"/>
    <w:bookmarkStart w:id="111" w:name="ref-Tustison:2013aa"/>
    <w:p>
      <w:pPr>
        <w:pStyle w:val="Bibliography"/>
      </w:pPr>
      <w:r>
        <w:t xml:space="preserve">64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ntustison/Histogram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 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</w:t>
      </w:r>
      <w:r>
        <w:t xml:space="preserve"> </w:t>
      </w:r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5T16:29:31Z</dcterms:created>
  <dcterms:modified xsi:type="dcterms:W3CDTF">2021-03-05T16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